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b61894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b618943-ce44-11ec-a5c0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MW4EMQwDiXxA//8lf6BoaCDNNQGk4oxb7HkLQiJpyuqPZX3VN0nV7rLkbPyjz/Xfb+rq+Q1slTubLd4gVRCnTjYXeGrbA3eGx7t1Ul8/FBX97vlD0r91oC+reCAwHtryF11xp/J/Wx8QMCePn73Ww9GBbh2p1/UNgsOho05d8OeA4Zq1HtMwvU6RIhK8rm9cR7DM00Du9U2jJryGvLUezyVjvSdyH/jFLwOR1xf66oU3tR34b6QlnalvNF7jpUWShQMyu3UexHnMo7ilDvw3utIoLHpfHy3iGue99jOmI6KxXgx9kM8hLlyWLuYHkuR0HORf5lvmhnNI+mL+2un88XmAx3hT+Safc914zpZP+HNuL1h6r0fuB8l6Qnp/Pr77vvsLneRqau6MVpI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ay 7, 2022 No mobile service. Can't make phone calls. Cascade,</w:t>
      </w:r>
      <w:r>
        <w:t xml:space="preserve"> </w:t>
      </w:r>
      <w:r>
        <w:t xml:space="preserve">Colorad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b618943-ce44-11ec-a5c0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b618943-ce44-11ec-a5c0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b618943-ce44-11ec-a5c0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b618943</dc:title>
  <dc:creator/>
  <cp:keywords/>
  <dcterms:created xsi:type="dcterms:W3CDTF">2026-05-03T10:48:40Z</dcterms:created>
  <dcterms:modified xsi:type="dcterms:W3CDTF">2026-05-03T10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